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C7F12B8" w:rsidR="0000007A" w:rsidRPr="00DE7D30" w:rsidRDefault="000C1F7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F268BD" w:rsidRPr="00FD0E61">
                <w:rPr>
                  <w:rStyle w:val="Hyperlink"/>
                  <w:rFonts w:ascii="Arial" w:hAnsi="Arial" w:cs="Arial"/>
                </w:rPr>
                <w:t>Research Perspectives of Microbiology and Bio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6ED252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proofErr w:type="spellStart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proofErr w:type="spellEnd"/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268BD">
              <w:t xml:space="preserve"> </w:t>
            </w:r>
            <w:r w:rsidR="00F268BD" w:rsidRPr="00F268BD">
              <w:rPr>
                <w:rFonts w:ascii="Arial" w:hAnsi="Arial" w:cs="Arial"/>
                <w:b/>
                <w:bCs/>
                <w:szCs w:val="28"/>
                <w:lang w:val="en-GB"/>
              </w:rPr>
              <w:t>357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E30A71" w:rsidR="0000007A" w:rsidRPr="00DE7D30" w:rsidRDefault="00F268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268BD">
              <w:rPr>
                <w:rFonts w:ascii="Arial" w:hAnsi="Arial" w:cs="Arial"/>
                <w:b/>
                <w:szCs w:val="28"/>
                <w:lang w:val="en-GB"/>
              </w:rPr>
              <w:t xml:space="preserve">Crude extract of adult Pseudophyllidean tapeworm, </w:t>
            </w:r>
            <w:proofErr w:type="spellStart"/>
            <w:r w:rsidRPr="00F268BD">
              <w:rPr>
                <w:rFonts w:ascii="Arial" w:hAnsi="Arial" w:cs="Arial"/>
                <w:b/>
                <w:szCs w:val="28"/>
                <w:lang w:val="en-GB"/>
              </w:rPr>
              <w:t>Spirometra</w:t>
            </w:r>
            <w:proofErr w:type="spellEnd"/>
            <w:r w:rsidRPr="00F268BD"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proofErr w:type="spellStart"/>
            <w:r w:rsidRPr="00F268BD">
              <w:rPr>
                <w:rFonts w:ascii="Arial" w:hAnsi="Arial" w:cs="Arial"/>
                <w:b/>
                <w:szCs w:val="28"/>
                <w:lang w:val="en-GB"/>
              </w:rPr>
              <w:t>erinacei</w:t>
            </w:r>
            <w:proofErr w:type="spellEnd"/>
            <w:r w:rsidRPr="00F268BD"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proofErr w:type="spellStart"/>
            <w:r w:rsidRPr="00F268BD">
              <w:rPr>
                <w:rFonts w:ascii="Arial" w:hAnsi="Arial" w:cs="Arial"/>
                <w:b/>
                <w:szCs w:val="28"/>
                <w:lang w:val="en-GB"/>
              </w:rPr>
              <w:t>fromTanzania</w:t>
            </w:r>
            <w:proofErr w:type="spellEnd"/>
            <w:r w:rsidRPr="00F268BD">
              <w:rPr>
                <w:rFonts w:ascii="Arial" w:hAnsi="Arial" w:cs="Arial"/>
                <w:b/>
                <w:szCs w:val="28"/>
                <w:lang w:val="en-GB"/>
              </w:rPr>
              <w:t xml:space="preserve"> and use in serodiagnosis of human sparganosi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DEBA38" w:rsidR="00CF0BBB" w:rsidRPr="00DE7D30" w:rsidRDefault="00F268B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0C1F72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8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77777777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10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benefits-for-reviewers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Pr="00DE7D30" w:rsidRDefault="00D27A79" w:rsidP="00F268BD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9530B9F" w14:textId="77777777" w:rsidR="00F1171E" w:rsidRDefault="001E0FA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n this paper, there are many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weakness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</w:p>
          <w:p w14:paraId="39034937" w14:textId="77777777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sample size is very low and how to calculate the sample size and collection. </w:t>
            </w:r>
          </w:p>
          <w:p w14:paraId="36638FD7" w14:textId="7332AEB6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How about specificity and sensitivity with CI value or p-value?</w:t>
            </w:r>
          </w:p>
          <w:p w14:paraId="75EF598F" w14:textId="77777777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 would like to know false positive and false negative rate.</w:t>
            </w:r>
          </w:p>
          <w:p w14:paraId="4262618A" w14:textId="77777777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How can you describe all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ero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-positive samples are due to post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xportur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positive or infection?</w:t>
            </w:r>
          </w:p>
          <w:p w14:paraId="03229244" w14:textId="2C1EC93A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In the material and methods, the author wrote many procedures and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enthod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but in the result, I only see the ELIZA test.</w:t>
            </w:r>
          </w:p>
          <w:p w14:paraId="27166ACA" w14:textId="77777777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 would like to know the cross reactivity of the antigen to other parasite.</w:t>
            </w:r>
          </w:p>
          <w:p w14:paraId="4E4E47A1" w14:textId="77777777" w:rsidR="001E0FAD" w:rsidRDefault="001E0FAD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What is the antigen specific region </w:t>
            </w: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 xml:space="preserve">(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epitode</w:t>
            </w:r>
            <w:proofErr w:type="spellEnd"/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>) of this parasite.</w:t>
            </w:r>
          </w:p>
          <w:p w14:paraId="7DBC9196" w14:textId="60BDC8BE" w:rsidR="001E0FAD" w:rsidRPr="00900E9B" w:rsidRDefault="00F61390" w:rsidP="001E0FA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How about the confirmation test for the sample population and what parameter did the study use?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5F39EFE" w:rsidR="00F1171E" w:rsidRPr="00900E9B" w:rsidRDefault="001E0FA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lastRenderedPageBreak/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010DFB24" w:rsidR="00F1171E" w:rsidRPr="00900E9B" w:rsidRDefault="001E0FA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English editing is needed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02"/>
        <w:gridCol w:w="7252"/>
        <w:gridCol w:w="7239"/>
      </w:tblGrid>
      <w:tr w:rsidR="0035652A" w:rsidRPr="00340561" w14:paraId="79DB1273" w14:textId="77777777" w:rsidTr="0069042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E6C24" w14:textId="77777777" w:rsidR="0035652A" w:rsidRPr="00340561" w:rsidRDefault="0035652A" w:rsidP="0069042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B676D5A" w14:textId="77777777" w:rsidR="0035652A" w:rsidRPr="00340561" w:rsidRDefault="0035652A" w:rsidP="0069042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5652A" w:rsidRPr="00340561" w14:paraId="426CC097" w14:textId="77777777" w:rsidTr="00690422"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FB040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9656F" w14:textId="77777777" w:rsidR="0035652A" w:rsidRPr="00340561" w:rsidRDefault="0035652A" w:rsidP="00690422">
            <w:pPr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84" w:type="pct"/>
            <w:shd w:val="clear" w:color="auto" w:fill="auto"/>
          </w:tcPr>
          <w:p w14:paraId="0BB53988" w14:textId="77777777" w:rsidR="0035652A" w:rsidRPr="00340561" w:rsidRDefault="0035652A" w:rsidP="00690422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35652A" w:rsidRPr="00340561" w14:paraId="3EDA0D14" w14:textId="77777777" w:rsidTr="00690422">
        <w:trPr>
          <w:trHeight w:val="890"/>
        </w:trPr>
        <w:tc>
          <w:tcPr>
            <w:tcW w:w="162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544CF" w14:textId="77777777" w:rsidR="0035652A" w:rsidRPr="00340561" w:rsidRDefault="0035652A" w:rsidP="0069042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DCD9EE0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4E3E0" w14:textId="77777777" w:rsidR="0035652A" w:rsidRPr="00340561" w:rsidRDefault="0035652A" w:rsidP="0069042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s)</w:t>
            </w:r>
          </w:p>
          <w:p w14:paraId="47B6BC73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8686AD5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4" w:type="pct"/>
            <w:shd w:val="clear" w:color="auto" w:fill="auto"/>
            <w:vAlign w:val="center"/>
          </w:tcPr>
          <w:p w14:paraId="68D74C29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691B87B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F5F1CA0" w14:textId="77777777" w:rsidR="0035652A" w:rsidRPr="00340561" w:rsidRDefault="0035652A" w:rsidP="0069042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4E3481C5" w14:textId="77777777" w:rsidR="0035652A" w:rsidRDefault="0035652A" w:rsidP="0035652A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35652A" w:rsidRPr="00375011" w14:paraId="727D3D62" w14:textId="77777777" w:rsidTr="00690422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343AC" w14:textId="77777777" w:rsidR="0035652A" w:rsidRPr="00375011" w:rsidRDefault="0035652A" w:rsidP="00690422"/>
          <w:p w14:paraId="2E2806E9" w14:textId="77777777" w:rsidR="0035652A" w:rsidRPr="00375011" w:rsidRDefault="0035652A" w:rsidP="00690422"/>
          <w:p w14:paraId="509DE1EC" w14:textId="77777777" w:rsidR="0035652A" w:rsidRPr="00375011" w:rsidRDefault="0035652A" w:rsidP="00690422">
            <w:pPr>
              <w:rPr>
                <w:bCs/>
                <w:u w:val="single"/>
                <w:lang w:val="en-GB"/>
              </w:rPr>
            </w:pPr>
          </w:p>
          <w:p w14:paraId="53F10D4D" w14:textId="77777777" w:rsidR="0035652A" w:rsidRPr="00375011" w:rsidRDefault="0035652A" w:rsidP="00690422">
            <w:pPr>
              <w:rPr>
                <w:bCs/>
                <w:u w:val="single"/>
                <w:lang w:val="en-GB"/>
              </w:rPr>
            </w:pPr>
          </w:p>
          <w:p w14:paraId="61981265" w14:textId="77777777" w:rsidR="0035652A" w:rsidRPr="00375011" w:rsidRDefault="0035652A" w:rsidP="00690422">
            <w:pPr>
              <w:rPr>
                <w:bCs/>
                <w:u w:val="single"/>
                <w:lang w:val="en-GB"/>
              </w:rPr>
            </w:pPr>
            <w:r w:rsidRPr="00375011">
              <w:rPr>
                <w:bCs/>
                <w:u w:val="single"/>
                <w:lang w:val="en-GB"/>
              </w:rPr>
              <w:lastRenderedPageBreak/>
              <w:t>Reviewer Details:</w:t>
            </w:r>
          </w:p>
          <w:p w14:paraId="22069B36" w14:textId="77777777" w:rsidR="0035652A" w:rsidRPr="00375011" w:rsidRDefault="0035652A" w:rsidP="00690422">
            <w:pPr>
              <w:rPr>
                <w:bCs/>
                <w:u w:val="single"/>
                <w:lang w:val="en-GB"/>
              </w:rPr>
            </w:pPr>
          </w:p>
        </w:tc>
      </w:tr>
      <w:tr w:rsidR="0035652A" w:rsidRPr="00375011" w14:paraId="0233ED72" w14:textId="77777777" w:rsidTr="00690422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8BF7A" w14:textId="77777777" w:rsidR="0035652A" w:rsidRPr="00375011" w:rsidRDefault="0035652A" w:rsidP="00690422">
            <w:pPr>
              <w:rPr>
                <w:lang w:val="en-GB"/>
              </w:rPr>
            </w:pPr>
            <w:r w:rsidRPr="00375011">
              <w:rPr>
                <w:lang w:val="en-GB"/>
              </w:rPr>
              <w:lastRenderedPageBreak/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6944B" w14:textId="6E93BF68" w:rsidR="0035652A" w:rsidRPr="004509AA" w:rsidRDefault="00F00337" w:rsidP="00690422">
            <w:pPr>
              <w:rPr>
                <w:b/>
                <w:bCs/>
              </w:rPr>
            </w:pPr>
            <w:r w:rsidRPr="00F00337">
              <w:rPr>
                <w:b/>
                <w:bCs/>
              </w:rPr>
              <w:t xml:space="preserve">Aung </w:t>
            </w:r>
            <w:proofErr w:type="spellStart"/>
            <w:r w:rsidRPr="00F00337">
              <w:rPr>
                <w:b/>
                <w:bCs/>
              </w:rPr>
              <w:t>Phyo</w:t>
            </w:r>
            <w:proofErr w:type="spellEnd"/>
            <w:r w:rsidRPr="00F00337">
              <w:rPr>
                <w:b/>
                <w:bCs/>
              </w:rPr>
              <w:t xml:space="preserve"> Wai</w:t>
            </w:r>
          </w:p>
        </w:tc>
      </w:tr>
      <w:tr w:rsidR="0035652A" w:rsidRPr="00375011" w14:paraId="27848BB6" w14:textId="77777777" w:rsidTr="00690422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8ECFB" w14:textId="77777777" w:rsidR="0035652A" w:rsidRPr="00375011" w:rsidRDefault="0035652A" w:rsidP="00690422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8265D" w14:textId="3D25D858" w:rsidR="0035652A" w:rsidRPr="00375011" w:rsidRDefault="00F00337" w:rsidP="00690422">
            <w:pPr>
              <w:rPr>
                <w:b/>
                <w:bCs/>
                <w:lang w:val="en-GB"/>
              </w:rPr>
            </w:pPr>
            <w:r w:rsidRPr="00F00337">
              <w:rPr>
                <w:b/>
                <w:bCs/>
                <w:lang w:val="en-GB"/>
              </w:rPr>
              <w:t>Shimane University, Japan</w:t>
            </w:r>
            <w:bookmarkStart w:id="0" w:name="_GoBack"/>
            <w:bookmarkEnd w:id="0"/>
          </w:p>
        </w:tc>
      </w:tr>
    </w:tbl>
    <w:p w14:paraId="22F09B5D" w14:textId="77777777" w:rsidR="0035652A" w:rsidRDefault="0035652A" w:rsidP="0035652A"/>
    <w:p w14:paraId="0384F4E3" w14:textId="77777777" w:rsidR="0035652A" w:rsidRDefault="0035652A" w:rsidP="0035652A"/>
    <w:p w14:paraId="1EB3617D" w14:textId="77777777" w:rsidR="0035652A" w:rsidRPr="00401400" w:rsidRDefault="0035652A" w:rsidP="0035652A"/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94730" w14:textId="77777777" w:rsidR="000C1F72" w:rsidRPr="0000007A" w:rsidRDefault="000C1F72" w:rsidP="0099583E">
      <w:r>
        <w:separator/>
      </w:r>
    </w:p>
  </w:endnote>
  <w:endnote w:type="continuationSeparator" w:id="0">
    <w:p w14:paraId="5190E49C" w14:textId="77777777" w:rsidR="000C1F72" w:rsidRPr="0000007A" w:rsidRDefault="000C1F7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F75981" w14:textId="77777777" w:rsidR="000C1F72" w:rsidRPr="0000007A" w:rsidRDefault="000C1F72" w:rsidP="0099583E">
      <w:r>
        <w:separator/>
      </w:r>
    </w:p>
  </w:footnote>
  <w:footnote w:type="continuationSeparator" w:id="0">
    <w:p w14:paraId="226E7AE5" w14:textId="77777777" w:rsidR="000C1F72" w:rsidRPr="0000007A" w:rsidRDefault="000C1F7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ED13EF"/>
    <w:multiLevelType w:val="hybridMultilevel"/>
    <w:tmpl w:val="AEEC1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0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F72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0FA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652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4A3E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3823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9F7"/>
    <w:rsid w:val="006936D1"/>
    <w:rsid w:val="00696CAD"/>
    <w:rsid w:val="006A5E0B"/>
    <w:rsid w:val="006A7405"/>
    <w:rsid w:val="006C3797"/>
    <w:rsid w:val="006D467C"/>
    <w:rsid w:val="006D5C60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1576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7F0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6CB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DF3D50"/>
    <w:rsid w:val="00E03C32"/>
    <w:rsid w:val="00E26583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0337"/>
    <w:rsid w:val="00F1171E"/>
    <w:rsid w:val="00F13071"/>
    <w:rsid w:val="00F2643C"/>
    <w:rsid w:val="00F268BD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390"/>
    <w:rsid w:val="00F730C7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general-editori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s-of-microbiology-and-biotechnology-vol-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r1.reviewerhub.org/benefits-for-review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peer-review-comments-approval-polic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44</cp:lastModifiedBy>
  <cp:revision>94</cp:revision>
  <dcterms:created xsi:type="dcterms:W3CDTF">2023-08-30T09:21:00Z</dcterms:created>
  <dcterms:modified xsi:type="dcterms:W3CDTF">2025-07-19T12:24:00Z</dcterms:modified>
</cp:coreProperties>
</file>